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Institution/Organization Name] in Germany Munich. As a dedicated professional with a deep passion for marine science and environmental research, I am eager to contribute my expertise to a city renowned for its cutting-edge scientific advancements and commitment to sustainability. Germany Munich, with its rich academic traditions and vibrant scientific community, represents an ideal environment for me to further my career as an Oceanographer while addressing critical global challenges related to our oceans.</w:t>
      </w:r>
    </w:p>
    <w:p>
      <w:pPr>
        <w:pStyle w:val="BodyText"/>
      </w:pPr>
      <w:r>
        <w:t xml:space="preserve">My academic background in Marine Biology and Oceanography, coupled with hands-on experience in coastal and open-sea research, has equipped me with the skills necessary to thrive in a dynamic and interdisciplinary role. I hold a Master’s degree in Oceanography from [Your University], where I specialized in oceanic currents, marine biodiversity, and climate change impacts on marine ecosystems. During my studies, I conducted fieldwork in [specific location or project], which deepened my understanding of the complex interplay between human activity and oceanic health. This experience solidified my commitment to advancing scientific knowledge that can inform policy decisions and foster sustainable practices.</w:t>
      </w:r>
    </w:p>
    <w:p>
      <w:pPr>
        <w:pStyle w:val="BodyText"/>
      </w:pPr>
      <w:r>
        <w:t xml:space="preserve">Throughout my career, I have collaborated with leading institutions in [list relevant countries or organizations], contributing to projects that span from deep-sea exploration to coastal conservation. For instance, my work at [Previous Employer/Project Name] involved analyzing satellite data to monitor ocean temperatures and predict shifts in marine species distribution. This project not only enhanced my technical proficiency in remote sensing and data analysis but also reinforced the importance of interdisciplinary collaboration in tackling environmental challenges. I am particularly drawn to the Oceanographer role in Germany Munich because of its potential to integrate such research with the region’s strong emphasis on innovation and environmental stewardship.</w:t>
      </w:r>
    </w:p>
    <w:p>
      <w:pPr>
        <w:pStyle w:val="BodyText"/>
      </w:pPr>
      <w:r>
        <w:t xml:space="preserve">Germany Munich is a global hub for scientific excellence, home to prestigious institutions like [specific universities, research centers, or organizations]. The city’s dedication to sustainability and renewable energy aligns perfectly with my professional goals as an Oceanographer. I am especially inspired by Munich’s initiatives to protect marine ecosystems through advanced technology and community engagement. I believe that working in this environment would allow me to contribute meaningfully to projects that address pressing issues such as ocean acidification, plastic pollution, and the preservation of marine biodiversity.</w:t>
      </w:r>
    </w:p>
    <w:p>
      <w:pPr>
        <w:pStyle w:val="BodyText"/>
      </w:pPr>
      <w:r>
        <w:t xml:space="preserve">One of my key strengths as an Oceanographer is my ability to translate complex scientific data into actionable insights. For example, during a recent project on coastal erosion in [location], I developed a model that predicted shoreline changes over the next decade. This model was later adopted by local authorities to inform infrastructure planning, demonstrating the real-world impact of oceanographic research. My work consistently emphasizes collaboration, whether with fellow scientists, policymakers, or community stakeholders. I am confident that my proactive approach and problem-solving mindset would enable me to contribute effectively to your team in Germany Munich.</w:t>
      </w:r>
    </w:p>
    <w:p>
      <w:pPr>
        <w:pStyle w:val="BodyText"/>
      </w:pPr>
      <w:r>
        <w:t xml:space="preserve">Moreover, my fluency in [language(s)] and cultural adaptability make me well-suited for a role in Germany. I have long admired the German commitment to precision, innovation, and environmental responsibility—values that resonate deeply with my own professional ethos. I am particularly excited about the opportunity to work in Munich, where the convergence of scientific rigor and creative thinking fosters groundbreaking discoveries. I am eager to immerse myself in the city’s vibrant academic culture while contributing my expertise to projects that advance our understanding of the oceans.</w:t>
      </w:r>
    </w:p>
    <w:p>
      <w:pPr>
        <w:pStyle w:val="BodyText"/>
      </w:pPr>
      <w:r>
        <w:t xml:space="preserve">As an Oceanographer, I am driven by a desire to protect and preserve our planet’s marine environments for future generations. The opportunity to join your team in Germany Munich represents a unique chance to combine my technical skills, research experience, and passion for oceanography with the resources and collaborative spirit of one of the world’s leading scientific centers. I am confident that my background in marine science, combined with my dedication to sustainable practices, would make me a valuable asset to your organization.</w:t>
      </w:r>
    </w:p>
    <w:p>
      <w:pPr>
        <w:pStyle w:val="BodyText"/>
      </w:pPr>
      <w:r>
        <w:t xml:space="preserve">Thank you for considering my application. I would welcome the opportunity to discuss how my qualifications align with the needs of your team. Please feel free to contact me at [your phone number] or [your email address] at your earliest convenience. I look forward to the possibility of contributing to the vital work being done in Germany Munich as an Oceanograp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0:28:58Z</dcterms:created>
  <dcterms:modified xsi:type="dcterms:W3CDTF">2026-07-21T00:28:58Z</dcterms:modified>
</cp:coreProperties>
</file>

<file path=docProps/custom.xml><?xml version="1.0" encoding="utf-8"?>
<Properties xmlns="http://schemas.openxmlformats.org/officeDocument/2006/custom-properties" xmlns:vt="http://schemas.openxmlformats.org/officeDocument/2006/docPropsVTypes"/>
</file>